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323F7364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B1738A">
        <w:rPr>
          <w:b/>
          <w:lang w:val="sl-SI"/>
        </w:rPr>
        <w:t>Pišek in stopnice</w:t>
      </w:r>
      <w:r w:rsidR="00963204">
        <w:rPr>
          <w:b/>
          <w:lang w:val="sl-SI"/>
        </w:rPr>
        <w:t xml:space="preserve"> (</w:t>
      </w:r>
      <w:r w:rsidR="003C0EF8">
        <w:rPr>
          <w:b/>
          <w:lang w:val="sl-SI"/>
        </w:rPr>
        <w:t>*</w:t>
      </w:r>
      <w:r w:rsidR="00963204">
        <w:rPr>
          <w:b/>
          <w:lang w:val="sl-SI"/>
        </w:rPr>
        <w:t>)</w:t>
      </w:r>
    </w:p>
    <w:p w14:paraId="4F9A3885" w14:textId="0808643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 w:rsidRPr="009B5A28">
        <w:rPr>
          <w:highlight w:val="black"/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 w:rsidRPr="009B5A28">
        <w:rPr>
          <w:highlight w:val="black"/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 w:rsidRPr="009B5A28">
        <w:rPr>
          <w:highlight w:val="black"/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37BE2B16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A70D0" w:rsidRPr="00B1738A">
        <w:rPr>
          <w:highlight w:val="black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B1738A">
        <w:rPr>
          <w:shd w:val="clear" w:color="auto" w:fill="FFFFFF" w:themeFill="background1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133750C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C92888" w:rsidRPr="009B5A28">
        <w:rPr>
          <w:highlight w:val="black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5D43BD95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</w:p>
    <w:p w14:paraId="29603EAA" w14:textId="5A850F7C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9B5A28">
        <w:rPr>
          <w:lang w:val="sl-SI"/>
        </w:rPr>
        <w:t>Bojan Bric, bojan.bric@guest.arnes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4298B10A" w14:textId="26AEC5E5" w:rsidR="00B1738A" w:rsidRPr="00B1738A" w:rsidRDefault="00276DE9" w:rsidP="00B1738A">
      <w:pPr>
        <w:pStyle w:val="Navadensplet"/>
        <w:jc w:val="both"/>
        <w:rPr>
          <w:rFonts w:asciiTheme="minorHAnsi" w:hAnsiTheme="minorHAnsi" w:cstheme="minorHAnsi"/>
          <w:color w:val="000000"/>
        </w:rPr>
      </w:pPr>
      <w:r w:rsidRPr="00276DE9">
        <w:rPr>
          <w:b/>
        </w:rPr>
        <w:t xml:space="preserve">Besedilo naloge: </w:t>
      </w:r>
      <w:r w:rsidR="00AA1BD7">
        <w:t xml:space="preserve">Pišek želi zgraditi stopnice iz pritličja v 1. nadstropje. Začeti mora z načrtom. Pomagaj Pišku </w:t>
      </w:r>
      <w:r w:rsidR="00B1738A">
        <w:t xml:space="preserve">narisati </w:t>
      </w:r>
      <w:r w:rsidR="00A80BD1">
        <w:t>8</w:t>
      </w:r>
      <w:r w:rsidR="00B1738A">
        <w:t xml:space="preserve"> stopnic, kjer je vsaka dolga </w:t>
      </w:r>
      <w:r w:rsidR="00A80BD1">
        <w:t>5</w:t>
      </w:r>
      <w:r w:rsidR="00B1738A">
        <w:t>0 cm in visoka 2</w:t>
      </w:r>
      <w:r w:rsidR="00A80BD1">
        <w:t>5</w:t>
      </w:r>
      <w:r w:rsidR="00B1738A">
        <w:t xml:space="preserve"> cm. </w:t>
      </w:r>
    </w:p>
    <w:p w14:paraId="44C303CF" w14:textId="387D8350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44575A10" w14:textId="39279EDF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  <w:r w:rsidR="00963204">
        <w:rPr>
          <w:lang w:val="sl-SI"/>
        </w:rPr>
        <w:t xml:space="preserve"> [pojdi naprej za], [zavij desno], [zavij levo], zanka [ponavljaj 10x izvedi]</w:t>
      </w:r>
      <w:r w:rsidR="003C0EF8">
        <w:rPr>
          <w:lang w:val="sl-SI"/>
        </w:rPr>
        <w:t xml:space="preserve">, </w:t>
      </w:r>
      <w:r w:rsidR="00061FCD">
        <w:rPr>
          <w:lang w:val="sl-SI"/>
        </w:rPr>
        <w:t>spremenljivka [0]</w:t>
      </w:r>
    </w:p>
    <w:p w14:paraId="7D95F668" w14:textId="3834F96F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  <w:r w:rsidR="00963204">
        <w:rPr>
          <w:lang w:val="sl-SI"/>
        </w:rPr>
        <w:t xml:space="preserve"> </w:t>
      </w:r>
      <w:r w:rsidR="00061FCD">
        <w:rPr>
          <w:lang w:val="sl-SI"/>
        </w:rPr>
        <w:t>5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24A54389" w:rsidR="00276DE9" w:rsidRDefault="00276DE9">
      <w:pPr>
        <w:rPr>
          <w:lang w:val="sl-SI"/>
        </w:rPr>
      </w:pPr>
    </w:p>
    <w:p w14:paraId="70757AAA" w14:textId="77777777" w:rsidR="008B4412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  <w:r w:rsidR="00963204">
        <w:rPr>
          <w:lang w:val="sl-SI"/>
        </w:rPr>
        <w:t xml:space="preserve"> </w:t>
      </w:r>
    </w:p>
    <w:p w14:paraId="48F11AB9" w14:textId="520CC516" w:rsidR="00276DE9" w:rsidRDefault="006E37E2">
      <w:pPr>
        <w:rPr>
          <w:color w:val="FFFFFF" w:themeColor="background1"/>
          <w:sz w:val="28"/>
          <w:lang w:val="sl-SI"/>
        </w:rPr>
      </w:pPr>
      <w:r w:rsidRPr="006E37E2">
        <w:rPr>
          <w:color w:val="FFFFFF" w:themeColor="background1"/>
          <w:sz w:val="28"/>
          <w:highlight w:val="darkCyan"/>
          <w:lang w:val="sl-SI"/>
        </w:rPr>
        <w:t xml:space="preserve">[ponavljaj </w:t>
      </w:r>
      <w:r w:rsidR="00A80BD1">
        <w:rPr>
          <w:color w:val="FFFFFF" w:themeColor="background1"/>
          <w:sz w:val="28"/>
          <w:highlight w:val="darkCyan"/>
          <w:lang w:val="sl-SI"/>
        </w:rPr>
        <w:t>8</w:t>
      </w:r>
      <w:r w:rsidRPr="006E37E2">
        <w:rPr>
          <w:color w:val="FFFFFF" w:themeColor="background1"/>
          <w:sz w:val="28"/>
          <w:highlight w:val="darkCyan"/>
          <w:lang w:val="sl-SI"/>
        </w:rPr>
        <w:t>x izvedi</w:t>
      </w:r>
      <w:r w:rsidRPr="006E37E2">
        <w:rPr>
          <w:color w:val="FFFFFF" w:themeColor="background1"/>
          <w:sz w:val="28"/>
          <w:lang w:val="sl-SI"/>
        </w:rPr>
        <w:t xml:space="preserve"> </w:t>
      </w:r>
      <w:r w:rsidR="00061FCD" w:rsidRPr="006E37E2">
        <w:rPr>
          <w:color w:val="FFFFFF" w:themeColor="background1"/>
          <w:highlight w:val="darkMagenta"/>
          <w:lang w:val="sl-SI"/>
        </w:rPr>
        <w:t>[zavij levo]</w:t>
      </w:r>
      <w:r w:rsidR="00061FCD" w:rsidRPr="006E37E2">
        <w:rPr>
          <w:color w:val="FFFFFF" w:themeColor="background1"/>
          <w:lang w:val="sl-SI"/>
        </w:rPr>
        <w:t xml:space="preserve"> </w:t>
      </w:r>
      <w:r w:rsidRPr="006E37E2">
        <w:rPr>
          <w:color w:val="FFFFFF" w:themeColor="background1"/>
          <w:highlight w:val="darkMagenta"/>
          <w:lang w:val="sl-SI"/>
        </w:rPr>
        <w:t xml:space="preserve">[pojdi naprej za </w:t>
      </w:r>
      <w:r w:rsidR="00061FCD">
        <w:rPr>
          <w:color w:val="FFFFFF" w:themeColor="background1"/>
          <w:highlight w:val="darkMagenta"/>
          <w:lang w:val="sl-SI"/>
        </w:rPr>
        <w:t>2</w:t>
      </w:r>
      <w:r w:rsidR="00A80BD1">
        <w:rPr>
          <w:color w:val="FFFFFF" w:themeColor="background1"/>
          <w:highlight w:val="darkMagenta"/>
          <w:lang w:val="sl-SI"/>
        </w:rPr>
        <w:t>5</w:t>
      </w:r>
      <w:r w:rsidRPr="006E37E2">
        <w:rPr>
          <w:color w:val="FFFFFF" w:themeColor="background1"/>
          <w:highlight w:val="darkMagenta"/>
          <w:lang w:val="sl-SI"/>
        </w:rPr>
        <w:t>]</w:t>
      </w:r>
      <w:r w:rsidR="00061FCD" w:rsidRPr="00061FCD">
        <w:rPr>
          <w:color w:val="FFFFFF" w:themeColor="background1"/>
          <w:lang w:val="sl-SI"/>
        </w:rPr>
        <w:t xml:space="preserve"> </w:t>
      </w:r>
      <w:r w:rsidR="00061FCD" w:rsidRPr="00061FCD">
        <w:rPr>
          <w:color w:val="FFFFFF" w:themeColor="background1"/>
          <w:highlight w:val="darkMagenta"/>
          <w:lang w:val="sl-SI"/>
        </w:rPr>
        <w:t>[zavij desno]</w:t>
      </w:r>
      <w:r w:rsidR="00061FCD" w:rsidRPr="00061FCD">
        <w:rPr>
          <w:color w:val="FFFFFF" w:themeColor="background1"/>
          <w:lang w:val="sl-SI"/>
        </w:rPr>
        <w:t xml:space="preserve"> </w:t>
      </w:r>
      <w:r w:rsidR="00061FCD" w:rsidRPr="006E37E2">
        <w:rPr>
          <w:color w:val="FFFFFF" w:themeColor="background1"/>
          <w:highlight w:val="darkMagenta"/>
          <w:lang w:val="sl-SI"/>
        </w:rPr>
        <w:t xml:space="preserve">[pojdi naprej za </w:t>
      </w:r>
      <w:r w:rsidR="00A80BD1">
        <w:rPr>
          <w:color w:val="FFFFFF" w:themeColor="background1"/>
          <w:highlight w:val="darkMagenta"/>
          <w:lang w:val="sl-SI"/>
        </w:rPr>
        <w:t>50</w:t>
      </w:r>
      <w:r w:rsidR="00061FCD" w:rsidRPr="006E37E2">
        <w:rPr>
          <w:color w:val="FFFFFF" w:themeColor="background1"/>
          <w:highlight w:val="darkMagenta"/>
          <w:lang w:val="sl-SI"/>
        </w:rPr>
        <w:t>]</w:t>
      </w:r>
      <w:r w:rsidRPr="006E37E2">
        <w:rPr>
          <w:color w:val="FFFFFF" w:themeColor="background1"/>
          <w:sz w:val="28"/>
          <w:highlight w:val="darkCyan"/>
          <w:lang w:val="sl-SI"/>
        </w:rPr>
        <w:t>]</w:t>
      </w:r>
    </w:p>
    <w:p w14:paraId="5CDFA6B4" w14:textId="398B705B" w:rsidR="00560877" w:rsidRDefault="00560877">
      <w:pPr>
        <w:rPr>
          <w:lang w:val="sl-SI"/>
        </w:rPr>
      </w:pPr>
      <w:r w:rsidRPr="00560877">
        <w:rPr>
          <w:b/>
          <w:lang w:val="sl-SI"/>
        </w:rPr>
        <w:t xml:space="preserve">Opombe za tehnično izdelavo: </w:t>
      </w:r>
      <w:r w:rsidR="006E37E2">
        <w:rPr>
          <w:lang w:val="sl-SI"/>
        </w:rPr>
        <w:t xml:space="preserve"> </w:t>
      </w:r>
      <w:r w:rsidR="00A80BD1">
        <w:rPr>
          <w:lang w:val="sl-SI"/>
        </w:rPr>
        <w:t xml:space="preserve">Podana je lahko »slika« stopnic </w:t>
      </w:r>
    </w:p>
    <w:p w14:paraId="356220C3" w14:textId="32BCD997" w:rsidR="00A80BD1" w:rsidRPr="006E37E2" w:rsidRDefault="00A80BD1">
      <w:pPr>
        <w:rPr>
          <w:lang w:val="sl-SI"/>
        </w:rPr>
      </w:pPr>
      <w:bookmarkStart w:id="0" w:name="_GoBack"/>
      <w:bookmarkEnd w:id="0"/>
      <w:r>
        <w:rPr>
          <w:noProof/>
          <w:lang w:val="sl-SI" w:eastAsia="sl-SI"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11F43C11" wp14:editId="657F90E2">
                <wp:simplePos x="0" y="0"/>
                <wp:positionH relativeFrom="column">
                  <wp:posOffset>126819</wp:posOffset>
                </wp:positionH>
                <wp:positionV relativeFrom="paragraph">
                  <wp:posOffset>194673</wp:posOffset>
                </wp:positionV>
                <wp:extent cx="2959931" cy="1385948"/>
                <wp:effectExtent l="0" t="0" r="12065" b="5080"/>
                <wp:wrapNone/>
                <wp:docPr id="28" name="Skupina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9931" cy="1385948"/>
                          <a:chOff x="0" y="0"/>
                          <a:chExt cx="2959931" cy="1385948"/>
                        </a:xfrm>
                      </wpg:grpSpPr>
                      <wps:wsp>
                        <wps:cNvPr id="1" name="Raven povezovalnik 1"/>
                        <wps:cNvCnPr/>
                        <wps:spPr>
                          <a:xfrm flipV="1">
                            <a:off x="0" y="1205948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Raven povezovalnik 9"/>
                        <wps:cNvCnPr/>
                        <wps:spPr>
                          <a:xfrm flipV="1">
                            <a:off x="2229678" y="159026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Raven povezovalnik 10"/>
                        <wps:cNvCnPr/>
                        <wps:spPr>
                          <a:xfrm flipV="1">
                            <a:off x="1858617" y="331305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Raven povezovalnik 11"/>
                        <wps:cNvCnPr/>
                        <wps:spPr>
                          <a:xfrm flipV="1">
                            <a:off x="1494183" y="506896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Raven povezovalnik 12"/>
                        <wps:cNvCnPr/>
                        <wps:spPr>
                          <a:xfrm flipV="1">
                            <a:off x="1126435" y="685800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Raven povezovalnik 13"/>
                        <wps:cNvCnPr/>
                        <wps:spPr>
                          <a:xfrm flipV="1">
                            <a:off x="752061" y="864705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aven povezovalnik 14"/>
                        <wps:cNvCnPr/>
                        <wps:spPr>
                          <a:xfrm flipV="1">
                            <a:off x="377687" y="1036983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Raven povezovalnik 15"/>
                        <wps:cNvCnPr/>
                        <wps:spPr>
                          <a:xfrm rot="5400000" flipV="1">
                            <a:off x="188844" y="1033669"/>
                            <a:ext cx="7200" cy="36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Raven povezovalnik 19"/>
                        <wps:cNvCnPr/>
                        <wps:spPr>
                          <a:xfrm rot="5400000" flipV="1">
                            <a:off x="569844" y="864704"/>
                            <a:ext cx="6985" cy="35941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Raven povezovalnik 20"/>
                        <wps:cNvCnPr/>
                        <wps:spPr>
                          <a:xfrm rot="5400000" flipV="1">
                            <a:off x="944218" y="689113"/>
                            <a:ext cx="7200" cy="36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Raven povezovalnik 21"/>
                        <wps:cNvCnPr/>
                        <wps:spPr>
                          <a:xfrm rot="5400000" flipV="1">
                            <a:off x="1311966" y="510208"/>
                            <a:ext cx="7200" cy="36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Raven povezovalnik 22"/>
                        <wps:cNvCnPr/>
                        <wps:spPr>
                          <a:xfrm rot="5400000" flipV="1">
                            <a:off x="1683026" y="334618"/>
                            <a:ext cx="7200" cy="36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Raven povezovalnik 23"/>
                        <wps:cNvCnPr/>
                        <wps:spPr>
                          <a:xfrm rot="5400000" flipV="1">
                            <a:off x="2047461" y="155714"/>
                            <a:ext cx="7200" cy="36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Raven povezovalnik 24"/>
                        <wps:cNvCnPr/>
                        <wps:spPr>
                          <a:xfrm rot="5400000" flipV="1">
                            <a:off x="2411896" y="-13253"/>
                            <a:ext cx="6985" cy="35941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Raven povezovalnik 25"/>
                        <wps:cNvCnPr/>
                        <wps:spPr>
                          <a:xfrm rot="5400000" flipV="1">
                            <a:off x="2776331" y="-165653"/>
                            <a:ext cx="7200" cy="36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Raven povezovalnik 26"/>
                        <wps:cNvCnPr/>
                        <wps:spPr>
                          <a:xfrm flipV="1">
                            <a:off x="2594113" y="0"/>
                            <a:ext cx="7200" cy="1800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98577B" id="Skupina 28" o:spid="_x0000_s1026" style="position:absolute;margin-left:10pt;margin-top:15.35pt;width:233.05pt;height:109.15pt;z-index:251689984" coordsize="29599,13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">
                <v:line id="Raven povezovalnik 1" o:spid="_x0000_s1027" style="position:absolute;flip:y;visibility:visible;mso-wrap-style:square" from="0,12059" to="72,138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" strokecolor="black [3213]" strokeweight="1.5pt">
                  <v:stroke joinstyle="miter"/>
                </v:line>
                <v:line id="Raven povezovalnik 9" o:spid="_x0000_s1028" style="position:absolute;flip:y;visibility:visible;mso-wrap-style:square" from="22296,1590" to="22368,33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" strokecolor="black [3213]" strokeweight="1.5pt">
                  <v:stroke joinstyle="miter"/>
                </v:line>
                <v:line id="Raven povezovalnik 10" o:spid="_x0000_s1029" style="position:absolute;flip:y;visibility:visible;mso-wrap-style:square" from="18586,3313" to="18658,51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" strokecolor="black [3213]" strokeweight="1.5pt">
                  <v:stroke joinstyle="miter"/>
                </v:line>
                <v:line id="Raven povezovalnik 11" o:spid="_x0000_s1030" style="position:absolute;flip:y;visibility:visible;mso-wrap-style:square" from="14941,5068" to="15013,68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" strokecolor="black [3213]" strokeweight="1.5pt">
                  <v:stroke joinstyle="miter"/>
                </v:line>
                <v:line id="Raven povezovalnik 12" o:spid="_x0000_s1031" style="position:absolute;flip:y;visibility:visible;mso-wrap-style:square" from="11264,6858" to="11336,8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" strokecolor="black [3213]" strokeweight="1.5pt">
                  <v:stroke joinstyle="miter"/>
                </v:line>
                <v:line id="Raven povezovalnik 13" o:spid="_x0000_s1032" style="position:absolute;flip:y;visibility:visible;mso-wrap-style:square" from="7520,8647" to="7592,104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" strokecolor="black [3213]" strokeweight="1.5pt">
                  <v:stroke joinstyle="miter"/>
                </v:line>
                <v:line id="Raven povezovalnik 14" o:spid="_x0000_s1033" style="position:absolute;flip:y;visibility:visible;mso-wrap-style:square" from="3776,10369" to="3848,12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" strokecolor="black [3213]" strokeweight="1.5pt">
                  <v:stroke joinstyle="miter"/>
                </v:line>
                <v:line id="Raven povezovalnik 15" o:spid="_x0000_s1034" style="position:absolute;rotation:-90;flip:y;visibility:visible;mso-wrap-style:square" from="1888,10336" to="1960,139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" strokecolor="black [3213]" strokeweight="1.5pt">
                  <v:stroke joinstyle="miter"/>
                </v:line>
                <v:line id="Raven povezovalnik 19" o:spid="_x0000_s1035" style="position:absolute;rotation:-90;flip:y;visibility:visible;mso-wrap-style:square" from="5698,8647" to="5768,122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" strokecolor="black [3213]" strokeweight="1.5pt">
                  <v:stroke joinstyle="miter"/>
                </v:line>
                <v:line id="Raven povezovalnik 20" o:spid="_x0000_s1036" style="position:absolute;rotation:-90;flip:y;visibility:visible;mso-wrap-style:square" from="9442,6891" to="9514,104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" strokecolor="black [3213]" strokeweight="1.5pt">
                  <v:stroke joinstyle="miter"/>
                </v:line>
                <v:line id="Raven povezovalnik 21" o:spid="_x0000_s1037" style="position:absolute;rotation:-90;flip:y;visibility:visible;mso-wrap-style:square" from="13119,5102" to="13191,87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" strokecolor="black [3213]" strokeweight="1.5pt">
                  <v:stroke joinstyle="miter"/>
                </v:line>
                <v:line id="Raven povezovalnik 22" o:spid="_x0000_s1038" style="position:absolute;rotation:-90;flip:y;visibility:visible;mso-wrap-style:square" from="16830,3346" to="16902,69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" strokecolor="black [3213]" strokeweight="1.5pt">
                  <v:stroke joinstyle="miter"/>
                </v:line>
                <v:line id="Raven povezovalnik 23" o:spid="_x0000_s1039" style="position:absolute;rotation:-90;flip:y;visibility:visible;mso-wrap-style:square" from="20474,1557" to="20546,51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" strokecolor="black [3213]" strokeweight="1.5pt">
                  <v:stroke joinstyle="miter"/>
                </v:line>
                <v:line id="Raven povezovalnik 24" o:spid="_x0000_s1040" style="position:absolute;rotation:-90;flip:y;visibility:visible;mso-wrap-style:square" from="24118,-133" to="24188,3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" strokecolor="black [3213]" strokeweight="1.5pt">
                  <v:stroke joinstyle="miter"/>
                </v:line>
                <v:line id="Raven povezovalnik 25" o:spid="_x0000_s1041" style="position:absolute;rotation:-90;flip:y;visibility:visible;mso-wrap-style:square" from="27763,-1657" to="27835,19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" strokecolor="black [3213]" strokeweight="1.5pt">
                  <v:stroke joinstyle="miter"/>
                </v:line>
                <v:line id="Raven povezovalnik 26" o:spid="_x0000_s1042" style="position:absolute;flip:y;visibility:visible;mso-wrap-style:square" from="25941,0" to="26013,18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" strokecolor="black [3213]" strokeweight="1.5pt">
                  <v:stroke joinstyle="miter"/>
                </v:line>
              </v:group>
            </w:pict>
          </mc:Fallback>
        </mc:AlternateContent>
      </w:r>
    </w:p>
    <w:sectPr w:rsidR="00A80BD1" w:rsidRPr="006E37E2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61FCD"/>
    <w:rsid w:val="0007316A"/>
    <w:rsid w:val="001F70F8"/>
    <w:rsid w:val="00276DE9"/>
    <w:rsid w:val="003A70D0"/>
    <w:rsid w:val="003C0EF8"/>
    <w:rsid w:val="00431BED"/>
    <w:rsid w:val="00472E66"/>
    <w:rsid w:val="00560877"/>
    <w:rsid w:val="0056626B"/>
    <w:rsid w:val="006A7362"/>
    <w:rsid w:val="006E37E2"/>
    <w:rsid w:val="00764706"/>
    <w:rsid w:val="007726B0"/>
    <w:rsid w:val="008943BC"/>
    <w:rsid w:val="008B4412"/>
    <w:rsid w:val="008D592A"/>
    <w:rsid w:val="00961D4E"/>
    <w:rsid w:val="00963204"/>
    <w:rsid w:val="009B5A28"/>
    <w:rsid w:val="00A1194D"/>
    <w:rsid w:val="00A53EA8"/>
    <w:rsid w:val="00A80BD1"/>
    <w:rsid w:val="00AA1BD7"/>
    <w:rsid w:val="00B1738A"/>
    <w:rsid w:val="00C92888"/>
    <w:rsid w:val="00D51FF0"/>
    <w:rsid w:val="00D8293F"/>
    <w:rsid w:val="00D951DD"/>
    <w:rsid w:val="00DA19EE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  <w:style w:type="paragraph" w:styleId="Navadensplet">
    <w:name w:val="Normal (Web)"/>
    <w:basedOn w:val="Navaden"/>
    <w:uiPriority w:val="99"/>
    <w:unhideWhenUsed/>
    <w:rsid w:val="009B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472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Bojan Bric</cp:lastModifiedBy>
  <cp:revision>5</cp:revision>
  <cp:lastPrinted>2019-09-30T08:47:00Z</cp:lastPrinted>
  <dcterms:created xsi:type="dcterms:W3CDTF">2020-03-02T13:11:00Z</dcterms:created>
  <dcterms:modified xsi:type="dcterms:W3CDTF">2020-03-02T17:08:00Z</dcterms:modified>
</cp:coreProperties>
</file>